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CC15C4" w14:textId="4C8BA6E9" w:rsidR="000860B6" w:rsidRPr="00F46CB4" w:rsidRDefault="000860B6" w:rsidP="000860B6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5B842D6C" w14:textId="24A9A92E" w:rsidR="000860B6" w:rsidRDefault="000860B6" w:rsidP="006244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781F3719" w14:textId="77777777" w:rsidR="000860B6" w:rsidRPr="0041086E" w:rsidRDefault="000860B6" w:rsidP="006244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12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188958CD" w14:textId="77777777" w:rsidR="00FE4AF6" w:rsidRDefault="00FE4AF6" w:rsidP="00FE4AF6">
      <w:pPr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6060547" w14:textId="6137B5A2" w:rsidR="00FE4AF6" w:rsidRDefault="00FE4AF6" w:rsidP="00FE4AF6">
      <w:pPr>
        <w:rPr>
          <w:rFonts w:ascii="Times New Roman" w:hAnsi="Times New Roman" w:cs="Times New Roman"/>
          <w:b/>
          <w:bCs/>
          <w:sz w:val="36"/>
          <w:szCs w:val="36"/>
          <w:u w:val="single"/>
          <w:lang w:val="en-IN"/>
        </w:rPr>
      </w:pPr>
      <w:r>
        <w:rPr>
          <w:rFonts w:ascii="Times New Roman" w:hAnsi="Times New Roman" w:cs="Times New Roman"/>
          <w:b/>
          <w:sz w:val="24"/>
          <w:szCs w:val="24"/>
          <w:lang w:val="en-IN"/>
        </w:rPr>
        <w:t>09</w:t>
      </w:r>
      <w:r w:rsidRPr="00B61269">
        <w:rPr>
          <w:rFonts w:ascii="Times New Roman" w:hAnsi="Times New Roman" w:cs="Times New Roman"/>
          <w:b/>
          <w:sz w:val="24"/>
          <w:szCs w:val="24"/>
          <w:lang w:val="en-IN"/>
        </w:rPr>
        <w:t>/</w:t>
      </w:r>
      <w:r w:rsidR="001544CC">
        <w:rPr>
          <w:rFonts w:ascii="Times New Roman" w:hAnsi="Times New Roman" w:cs="Times New Roman"/>
          <w:b/>
          <w:sz w:val="24"/>
          <w:szCs w:val="24"/>
          <w:lang w:val="en-IN"/>
        </w:rPr>
        <w:t>10</w:t>
      </w:r>
      <w:r w:rsidRPr="00B61269">
        <w:rPr>
          <w:rFonts w:ascii="Times New Roman" w:hAnsi="Times New Roman" w:cs="Times New Roman"/>
          <w:b/>
          <w:sz w:val="24"/>
          <w:szCs w:val="24"/>
          <w:lang w:val="en-IN"/>
        </w:rPr>
        <w:t>/2020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 xml:space="preserve">                                       </w:t>
      </w:r>
      <w:r w:rsidRPr="00FE4AF6">
        <w:rPr>
          <w:rFonts w:ascii="Times New Roman" w:hAnsi="Times New Roman" w:cs="Times New Roman"/>
          <w:b/>
          <w:bCs/>
          <w:sz w:val="36"/>
          <w:szCs w:val="36"/>
          <w:u w:val="single"/>
          <w:lang w:val="en-IN"/>
        </w:rPr>
        <w:t>EXPERIMENT-</w:t>
      </w:r>
      <w:r>
        <w:rPr>
          <w:rFonts w:ascii="Times New Roman" w:hAnsi="Times New Roman" w:cs="Times New Roman"/>
          <w:b/>
          <w:bCs/>
          <w:sz w:val="36"/>
          <w:szCs w:val="36"/>
          <w:u w:val="single"/>
          <w:lang w:val="en-IN"/>
        </w:rPr>
        <w:t>10</w:t>
      </w:r>
    </w:p>
    <w:p w14:paraId="411085E9" w14:textId="43E83306" w:rsidR="00FE4AF6" w:rsidRDefault="00FE4AF6" w:rsidP="00FE4AF6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FE4AF6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AIM-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>Basic 2D and 3D plots: parametric space curve, polygons with vertices, 3D contour lines, pie and bar charts.</w:t>
      </w:r>
    </w:p>
    <w:p w14:paraId="3DFA4765" w14:textId="1DEBD175" w:rsidR="003372F1" w:rsidRDefault="003372F1" w:rsidP="00FE4AF6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TOOLS USED –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MATLAB 7.0 </w:t>
      </w:r>
    </w:p>
    <w:p w14:paraId="7ACF3843" w14:textId="07E2A102" w:rsidR="003372F1" w:rsidRDefault="003372F1" w:rsidP="00FE4AF6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 xml:space="preserve">THEORY- </w:t>
      </w:r>
      <w:r>
        <w:rPr>
          <w:rFonts w:ascii="Times New Roman" w:hAnsi="Times New Roman" w:cs="Times New Roman"/>
          <w:sz w:val="28"/>
          <w:szCs w:val="28"/>
          <w:lang w:val="en-IN"/>
        </w:rPr>
        <w:t>Parameterized curve:</w:t>
      </w:r>
    </w:p>
    <w:p w14:paraId="1C477962" w14:textId="3F25D513" w:rsidR="003372F1" w:rsidRDefault="003372F1" w:rsidP="00FE4AF6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 xml:space="preserve">A parameterized curve is a vector representation of a curve that lies in 2 or </w:t>
      </w:r>
      <w:r w:rsidR="00D4303E">
        <w:rPr>
          <w:rFonts w:ascii="Times New Roman" w:hAnsi="Times New Roman" w:cs="Times New Roman"/>
          <w:sz w:val="28"/>
          <w:szCs w:val="28"/>
          <w:lang w:val="en-IN"/>
        </w:rPr>
        <w:t>3-dimensional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space.</w:t>
      </w:r>
    </w:p>
    <w:p w14:paraId="5C96A7CF" w14:textId="341F5082" w:rsidR="002A2F80" w:rsidRDefault="002A2F80" w:rsidP="00FE4AF6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3060613F" w14:textId="7ED04AB0" w:rsidR="00D4303E" w:rsidRDefault="00D4303E" w:rsidP="00FE4AF6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sz w:val="28"/>
          <w:szCs w:val="28"/>
          <w:lang w:val="en-IN"/>
        </w:rPr>
        <w:t>MATLAB PROGRAMS-</w:t>
      </w:r>
    </w:p>
    <w:p w14:paraId="530D09AE" w14:textId="77777777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/>
        </w:rPr>
      </w:pPr>
      <w:proofErr w:type="spellStart"/>
      <w:r w:rsidRPr="00D4303E">
        <w:rPr>
          <w:rFonts w:ascii="Times New Roman" w:eastAsia="Times New Roman" w:hAnsi="Times New Roman" w:cs="Times New Roman"/>
          <w:color w:val="000000"/>
          <w:sz w:val="28"/>
          <w:szCs w:val="28"/>
          <w:lang w:val="en-IN"/>
        </w:rPr>
        <w:t>Syms</w:t>
      </w:r>
      <w:proofErr w:type="spellEnd"/>
      <w:r w:rsidRPr="00D4303E">
        <w:rPr>
          <w:rFonts w:ascii="Times New Roman" w:eastAsia="Times New Roman" w:hAnsi="Times New Roman" w:cs="Times New Roman"/>
          <w:color w:val="000000"/>
          <w:sz w:val="28"/>
          <w:szCs w:val="28"/>
          <w:lang w:val="en-IN"/>
        </w:rPr>
        <w:t xml:space="preserve"> t</w:t>
      </w:r>
    </w:p>
    <w:p w14:paraId="56A816ED" w14:textId="556D095D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xt=sin(t);</w:t>
      </w:r>
    </w:p>
    <w:p w14:paraId="09846229" w14:textId="77777777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yt=cos(t);</w:t>
      </w:r>
    </w:p>
    <w:p w14:paraId="36B66D20" w14:textId="77777777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zt=t;</w:t>
      </w:r>
    </w:p>
    <w:p w14:paraId="0F85413D" w14:textId="06DFE276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fplot3(xt,yt,zt,[-4 5])</w:t>
      </w:r>
    </w:p>
    <w:p w14:paraId="55FF8675" w14:textId="600DF635" w:rsidR="00D4303E" w:rsidRP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D4303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715B4B0" wp14:editId="52D1E41E">
            <wp:extent cx="3435927" cy="278425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94" t="30666" r="20134" b="24987"/>
                    <a:stretch/>
                  </pic:blipFill>
                  <pic:spPr bwMode="auto">
                    <a:xfrm>
                      <a:off x="0" y="0"/>
                      <a:ext cx="3477243" cy="281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19DBB7" w14:textId="5D0ED757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1D6818F9" w14:textId="3D92BF4E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777A70F1" w14:textId="77777777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fplot3(xt,yt,zt,[-4 5])</w:t>
      </w:r>
    </w:p>
    <w:p w14:paraId="2F4BBD58" w14:textId="77777777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p=polyshape([2 4 6 3 2.5],[4 5 3 1 3.5]);</w:t>
      </w:r>
    </w:p>
    <w:p w14:paraId="07ABB31C" w14:textId="7DE338FD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plot(p);</w:t>
      </w:r>
    </w:p>
    <w:p w14:paraId="30E54137" w14:textId="77777777" w:rsid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368A75FB" w14:textId="77777777" w:rsid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7F674369" w14:textId="77777777" w:rsid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/>
        </w:rPr>
        <w:t xml:space="preserve"> </w:t>
      </w:r>
    </w:p>
    <w:p w14:paraId="7BBA9B1B" w14:textId="77777777" w:rsid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/>
        </w:rPr>
      </w:pPr>
    </w:p>
    <w:p w14:paraId="110E31B5" w14:textId="37921EF6" w:rsidR="00D4303E" w:rsidRPr="002A2F80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D4303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19B591" wp14:editId="32C1754C">
            <wp:extent cx="3629891" cy="2666518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636" t="27772" r="24099" b="33696"/>
                    <a:stretch/>
                  </pic:blipFill>
                  <pic:spPr bwMode="auto">
                    <a:xfrm>
                      <a:off x="0" y="0"/>
                      <a:ext cx="3693882" cy="2713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1EBAD" w14:textId="132CE517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2464BF58" w14:textId="77777777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Q=[20 40 60 89 34 78]</w:t>
      </w:r>
    </w:p>
    <w:p w14:paraId="480D57D4" w14:textId="77777777" w:rsidR="002A2F80" w:rsidRPr="002A2F80" w:rsidRDefault="002A2F80" w:rsidP="002A2F80">
      <w:pPr>
        <w:spacing w:after="240" w:line="31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br/>
        <w:t>Q =</w:t>
      </w: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br/>
      </w: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br/>
        <w:t xml:space="preserve">    20    40    60    89    34    78</w:t>
      </w:r>
    </w:p>
    <w:p w14:paraId="42EF3715" w14:textId="06CC735C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pie(Q)</w:t>
      </w:r>
    </w:p>
    <w:p w14:paraId="6C72441F" w14:textId="37CA9811" w:rsidR="00D4303E" w:rsidRPr="002A2F80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D4303E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3D008BF" wp14:editId="41B12C88">
            <wp:extent cx="3706091" cy="24587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180" t="28594" r="22329" b="34519"/>
                    <a:stretch/>
                  </pic:blipFill>
                  <pic:spPr bwMode="auto">
                    <a:xfrm>
                      <a:off x="0" y="0"/>
                      <a:ext cx="3765950" cy="249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16BF7" w14:textId="6E20FD03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</w:p>
    <w:p w14:paraId="2B0BBAC7" w14:textId="77777777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t>R=[454 178 2098]</w:t>
      </w:r>
    </w:p>
    <w:p w14:paraId="7C09386F" w14:textId="77777777" w:rsidR="002A2F80" w:rsidRPr="002A2F80" w:rsidRDefault="002A2F80" w:rsidP="002A2F80">
      <w:pPr>
        <w:spacing w:after="240" w:line="31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br/>
        <w:t>R =</w:t>
      </w: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br/>
      </w: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br/>
        <w:t xml:space="preserve">         454         178        2098</w:t>
      </w:r>
    </w:p>
    <w:p w14:paraId="08C6F9DB" w14:textId="77777777" w:rsidR="002A2F80" w:rsidRPr="002A2F80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</w:pPr>
      <w:r w:rsidRPr="002A2F80">
        <w:rPr>
          <w:rFonts w:ascii="Times New Roman" w:eastAsia="Times New Roman" w:hAnsi="Times New Roman" w:cs="Times New Roman"/>
          <w:color w:val="000000"/>
          <w:sz w:val="28"/>
          <w:szCs w:val="28"/>
          <w:lang/>
        </w:rPr>
        <w:lastRenderedPageBreak/>
        <w:t>bar(R)</w:t>
      </w:r>
    </w:p>
    <w:p w14:paraId="054187B4" w14:textId="77777777" w:rsid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14:paraId="15043F6B" w14:textId="77777777" w:rsid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14:paraId="02975ADF" w14:textId="5F01BA18" w:rsidR="002A2F80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  <w:r w:rsidRPr="00D430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26071D" wp14:editId="05C47B46">
            <wp:extent cx="4273550" cy="2867891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182" t="27972" r="22125" b="33901"/>
                    <a:stretch/>
                  </pic:blipFill>
                  <pic:spPr bwMode="auto">
                    <a:xfrm>
                      <a:off x="0" y="0"/>
                      <a:ext cx="4310522" cy="2892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D1CD5" w14:textId="095809B9" w:rsidR="00D4303E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14:paraId="2F313288" w14:textId="7A5C5E84" w:rsidR="0072357C" w:rsidRDefault="00D4303E" w:rsidP="0072357C">
      <w:pPr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val="en-IN"/>
        </w:rPr>
        <w:t>CONCLUSION-</w:t>
      </w:r>
      <w:r w:rsidR="0072357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val="en-IN"/>
        </w:rPr>
        <w:t xml:space="preserve"> </w:t>
      </w:r>
      <w:r w:rsidR="0072357C">
        <w:rPr>
          <w:rFonts w:ascii="Times New Roman" w:hAnsi="Times New Roman" w:cs="Times New Roman"/>
          <w:sz w:val="28"/>
          <w:szCs w:val="28"/>
          <w:lang w:val="en-IN"/>
        </w:rPr>
        <w:t>Basic 2D and 3D plots: parametric space curve, polygons with vertices, 3D contour lines, pie and bar charts has been plotted successfully.</w:t>
      </w:r>
    </w:p>
    <w:p w14:paraId="1179B8BB" w14:textId="74565614" w:rsidR="00D4303E" w:rsidRPr="002A2F80" w:rsidRDefault="00D4303E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/>
        </w:rPr>
      </w:pPr>
    </w:p>
    <w:p w14:paraId="512E96B0" w14:textId="6790E927" w:rsidR="002A2F80" w:rsidRPr="00D4303E" w:rsidRDefault="002A2F80" w:rsidP="002A2F80">
      <w:pPr>
        <w:spacing w:after="0" w:line="259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14:paraId="1BBCB1B4" w14:textId="77777777" w:rsidR="00153FA8" w:rsidRPr="00D4303E" w:rsidRDefault="00153FA8" w:rsidP="006A5ECD">
      <w:pPr>
        <w:jc w:val="center"/>
        <w:rPr>
          <w:rFonts w:ascii="Times New Roman" w:hAnsi="Times New Roman" w:cs="Times New Roman"/>
          <w:b/>
          <w:noProof/>
          <w:sz w:val="24"/>
          <w:szCs w:val="24"/>
          <w:u w:val="single"/>
        </w:rPr>
      </w:pPr>
    </w:p>
    <w:p w14:paraId="03B03719" w14:textId="77777777" w:rsidR="00153FA8" w:rsidRPr="00D4303E" w:rsidRDefault="00153FA8" w:rsidP="00153F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75" w:line="312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/>
        </w:rPr>
      </w:pPr>
    </w:p>
    <w:p w14:paraId="050BFE9B" w14:textId="31804D6F" w:rsidR="00153FA8" w:rsidRDefault="00153FA8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35E2B0F5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504A295C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49166847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77ABE637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0FD68F11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3ECA7789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773863F9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0F19DF97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0DC42DC0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57C193BA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00AABBCA" w14:textId="77777777" w:rsidR="0072357C" w:rsidRDefault="0072357C" w:rsidP="006A5ECD">
      <w:pPr>
        <w:jc w:val="center"/>
        <w:rPr>
          <w:rFonts w:ascii="Times New Roman" w:hAnsi="Times New Roman" w:cs="Times New Roman"/>
          <w:b/>
          <w:noProof/>
          <w:sz w:val="28"/>
          <w:szCs w:val="28"/>
          <w:u w:val="single"/>
        </w:rPr>
      </w:pPr>
    </w:p>
    <w:p w14:paraId="2A071D48" w14:textId="5575FCCA" w:rsidR="006A5ECD" w:rsidRPr="00FC289C" w:rsidRDefault="006A5ECD" w:rsidP="006A5ECD">
      <w:pPr>
        <w:pStyle w:val="HTMLPreformatted"/>
        <w:spacing w:line="312" w:lineRule="atLeast"/>
        <w:rPr>
          <w:rFonts w:ascii="Times New Roman" w:hAnsi="Times New Roman" w:cs="Times New Roman"/>
          <w:color w:val="000000"/>
          <w:sz w:val="28"/>
          <w:szCs w:val="28"/>
        </w:rPr>
      </w:pPr>
    </w:p>
    <w:p w14:paraId="6DFB1384" w14:textId="77777777" w:rsidR="006A5ECD" w:rsidRPr="00FC289C" w:rsidRDefault="006A5ECD" w:rsidP="006A5ECD">
      <w:pPr>
        <w:rPr>
          <w:rFonts w:ascii="Times New Roman" w:hAnsi="Times New Roman" w:cs="Times New Roman"/>
          <w:sz w:val="28"/>
          <w:szCs w:val="28"/>
        </w:rPr>
      </w:pPr>
    </w:p>
    <w:p w14:paraId="5428B047" w14:textId="77777777" w:rsidR="006A5ECD" w:rsidRPr="00FC289C" w:rsidRDefault="006A5ECD" w:rsidP="006A5ECD">
      <w:pPr>
        <w:rPr>
          <w:rFonts w:ascii="Times New Roman" w:hAnsi="Times New Roman" w:cs="Times New Roman"/>
          <w:sz w:val="28"/>
          <w:szCs w:val="28"/>
        </w:rPr>
      </w:pPr>
    </w:p>
    <w:p w14:paraId="0F02D30E" w14:textId="64BA2538" w:rsidR="00624477" w:rsidRDefault="00624477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432C390" w14:textId="3A854C92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6D74E0A" w14:textId="2CD996AC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2761170" w14:textId="7687BE11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0937DD9" w14:textId="454FC86C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C8A1DD" w14:textId="4BF671D4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879A3FD" w14:textId="7D94EFCE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5C0BC4D" w14:textId="5E04C996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8B663BE" w14:textId="081D7194" w:rsidR="006F4BFB" w:rsidRDefault="006F4BFB" w:rsidP="00FF3C44">
      <w:pPr>
        <w:rPr>
          <w:rFonts w:ascii="Times New Roman" w:hAnsi="Times New Roman" w:cs="Times New Roman"/>
          <w:b/>
          <w:sz w:val="28"/>
          <w:szCs w:val="28"/>
          <w:lang w:val="en-IN"/>
        </w:rPr>
      </w:pPr>
    </w:p>
    <w:sectPr w:rsidR="006F4BFB" w:rsidSect="001B26A4">
      <w:headerReference w:type="default" r:id="rId11"/>
      <w:pgSz w:w="12240" w:h="15840"/>
      <w:pgMar w:top="851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CD22F" w14:textId="77777777" w:rsidR="001E2A97" w:rsidRDefault="001E2A97" w:rsidP="00B632C4">
      <w:pPr>
        <w:spacing w:after="0" w:line="240" w:lineRule="auto"/>
      </w:pPr>
      <w:r>
        <w:separator/>
      </w:r>
    </w:p>
  </w:endnote>
  <w:endnote w:type="continuationSeparator" w:id="0">
    <w:p w14:paraId="1486310D" w14:textId="77777777" w:rsidR="001E2A97" w:rsidRDefault="001E2A97" w:rsidP="00B63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CDA8C" w14:textId="77777777" w:rsidR="001E2A97" w:rsidRDefault="001E2A97" w:rsidP="00B632C4">
      <w:pPr>
        <w:spacing w:after="0" w:line="240" w:lineRule="auto"/>
      </w:pPr>
      <w:r>
        <w:separator/>
      </w:r>
    </w:p>
  </w:footnote>
  <w:footnote w:type="continuationSeparator" w:id="0">
    <w:p w14:paraId="6F11E63E" w14:textId="77777777" w:rsidR="001E2A97" w:rsidRDefault="001E2A97" w:rsidP="00B632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5AD194" w14:textId="77777777" w:rsidR="003372F1" w:rsidRPr="00441AFC" w:rsidRDefault="003372F1">
    <w:pPr>
      <w:pStyle w:val="Header"/>
      <w:rPr>
        <w:rFonts w:ascii="Times New Roman" w:hAnsi="Times New Roman" w:cs="Times New Roman"/>
        <w:b/>
        <w:sz w:val="24"/>
        <w:szCs w:val="24"/>
        <w:lang w:val="en-IN"/>
      </w:rPr>
    </w:pPr>
    <w:r w:rsidRPr="00441AFC">
      <w:rPr>
        <w:rFonts w:ascii="Times New Roman" w:hAnsi="Times New Roman" w:cs="Times New Roman"/>
        <w:b/>
        <w:sz w:val="24"/>
        <w:szCs w:val="24"/>
        <w:lang w:val="en-IN"/>
      </w:rPr>
      <w:t>PRERNA SINGH A2305219264</w:t>
    </w:r>
  </w:p>
  <w:p w14:paraId="1E26DCA1" w14:textId="77777777" w:rsidR="003372F1" w:rsidRPr="00441AFC" w:rsidRDefault="003372F1">
    <w:pPr>
      <w:pStyle w:val="Header"/>
      <w:rPr>
        <w:rFonts w:ascii="Times New Roman" w:hAnsi="Times New Roman" w:cs="Times New Roman"/>
        <w:b/>
        <w:sz w:val="24"/>
        <w:szCs w:val="24"/>
        <w:lang w:val="en-IN"/>
      </w:rPr>
    </w:pPr>
    <w:r w:rsidRPr="00441AFC">
      <w:rPr>
        <w:rFonts w:ascii="Times New Roman" w:hAnsi="Times New Roman" w:cs="Times New Roman"/>
        <w:b/>
        <w:sz w:val="24"/>
        <w:szCs w:val="24"/>
        <w:lang w:val="en-IN"/>
      </w:rPr>
      <w:t>3CSE-4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876E7"/>
    <w:multiLevelType w:val="hybridMultilevel"/>
    <w:tmpl w:val="ADA2BAD6"/>
    <w:lvl w:ilvl="0" w:tplc="58C016B6">
      <w:start w:val="1"/>
      <w:numFmt w:val="upperLetter"/>
      <w:lvlText w:val="(%1)"/>
      <w:lvlJc w:val="left"/>
      <w:pPr>
        <w:ind w:left="756" w:hanging="396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80A47"/>
    <w:multiLevelType w:val="hybridMultilevel"/>
    <w:tmpl w:val="7EA4EA32"/>
    <w:lvl w:ilvl="0" w:tplc="1554860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574EF"/>
    <w:multiLevelType w:val="hybridMultilevel"/>
    <w:tmpl w:val="2C340CF8"/>
    <w:lvl w:ilvl="0" w:tplc="74960760">
      <w:start w:val="1"/>
      <w:numFmt w:val="upperLetter"/>
      <w:lvlText w:val="(%1)"/>
      <w:lvlJc w:val="left"/>
      <w:pPr>
        <w:ind w:left="756" w:hanging="396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55062"/>
    <w:multiLevelType w:val="hybridMultilevel"/>
    <w:tmpl w:val="54E2B950"/>
    <w:lvl w:ilvl="0" w:tplc="40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50" w:hanging="360"/>
      </w:pPr>
    </w:lvl>
    <w:lvl w:ilvl="2" w:tplc="4009001B" w:tentative="1">
      <w:start w:val="1"/>
      <w:numFmt w:val="lowerRoman"/>
      <w:lvlText w:val="%3."/>
      <w:lvlJc w:val="right"/>
      <w:pPr>
        <w:ind w:left="2870" w:hanging="180"/>
      </w:pPr>
    </w:lvl>
    <w:lvl w:ilvl="3" w:tplc="4009000F" w:tentative="1">
      <w:start w:val="1"/>
      <w:numFmt w:val="decimal"/>
      <w:lvlText w:val="%4."/>
      <w:lvlJc w:val="left"/>
      <w:pPr>
        <w:ind w:left="3590" w:hanging="360"/>
      </w:pPr>
    </w:lvl>
    <w:lvl w:ilvl="4" w:tplc="40090019" w:tentative="1">
      <w:start w:val="1"/>
      <w:numFmt w:val="lowerLetter"/>
      <w:lvlText w:val="%5."/>
      <w:lvlJc w:val="left"/>
      <w:pPr>
        <w:ind w:left="4310" w:hanging="360"/>
      </w:pPr>
    </w:lvl>
    <w:lvl w:ilvl="5" w:tplc="4009001B" w:tentative="1">
      <w:start w:val="1"/>
      <w:numFmt w:val="lowerRoman"/>
      <w:lvlText w:val="%6."/>
      <w:lvlJc w:val="right"/>
      <w:pPr>
        <w:ind w:left="5030" w:hanging="180"/>
      </w:pPr>
    </w:lvl>
    <w:lvl w:ilvl="6" w:tplc="4009000F" w:tentative="1">
      <w:start w:val="1"/>
      <w:numFmt w:val="decimal"/>
      <w:lvlText w:val="%7."/>
      <w:lvlJc w:val="left"/>
      <w:pPr>
        <w:ind w:left="5750" w:hanging="360"/>
      </w:pPr>
    </w:lvl>
    <w:lvl w:ilvl="7" w:tplc="40090019" w:tentative="1">
      <w:start w:val="1"/>
      <w:numFmt w:val="lowerLetter"/>
      <w:lvlText w:val="%8."/>
      <w:lvlJc w:val="left"/>
      <w:pPr>
        <w:ind w:left="6470" w:hanging="360"/>
      </w:pPr>
    </w:lvl>
    <w:lvl w:ilvl="8" w:tplc="400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4" w15:restartNumberingAfterBreak="0">
    <w:nsid w:val="21393A7C"/>
    <w:multiLevelType w:val="hybridMultilevel"/>
    <w:tmpl w:val="818671E8"/>
    <w:lvl w:ilvl="0" w:tplc="382A1008">
      <w:start w:val="1"/>
      <w:numFmt w:val="decimal"/>
      <w:lvlText w:val="%1"/>
      <w:lvlJc w:val="left"/>
      <w:pPr>
        <w:ind w:left="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64" w:hanging="360"/>
      </w:pPr>
    </w:lvl>
    <w:lvl w:ilvl="2" w:tplc="0409001B" w:tentative="1">
      <w:start w:val="1"/>
      <w:numFmt w:val="lowerRoman"/>
      <w:lvlText w:val="%3."/>
      <w:lvlJc w:val="right"/>
      <w:pPr>
        <w:ind w:left="1884" w:hanging="180"/>
      </w:pPr>
    </w:lvl>
    <w:lvl w:ilvl="3" w:tplc="0409000F" w:tentative="1">
      <w:start w:val="1"/>
      <w:numFmt w:val="decimal"/>
      <w:lvlText w:val="%4."/>
      <w:lvlJc w:val="left"/>
      <w:pPr>
        <w:ind w:left="2604" w:hanging="360"/>
      </w:pPr>
    </w:lvl>
    <w:lvl w:ilvl="4" w:tplc="04090019" w:tentative="1">
      <w:start w:val="1"/>
      <w:numFmt w:val="lowerLetter"/>
      <w:lvlText w:val="%5."/>
      <w:lvlJc w:val="left"/>
      <w:pPr>
        <w:ind w:left="3324" w:hanging="360"/>
      </w:pPr>
    </w:lvl>
    <w:lvl w:ilvl="5" w:tplc="0409001B" w:tentative="1">
      <w:start w:val="1"/>
      <w:numFmt w:val="lowerRoman"/>
      <w:lvlText w:val="%6."/>
      <w:lvlJc w:val="right"/>
      <w:pPr>
        <w:ind w:left="4044" w:hanging="180"/>
      </w:pPr>
    </w:lvl>
    <w:lvl w:ilvl="6" w:tplc="0409000F" w:tentative="1">
      <w:start w:val="1"/>
      <w:numFmt w:val="decimal"/>
      <w:lvlText w:val="%7."/>
      <w:lvlJc w:val="left"/>
      <w:pPr>
        <w:ind w:left="4764" w:hanging="360"/>
      </w:pPr>
    </w:lvl>
    <w:lvl w:ilvl="7" w:tplc="04090019" w:tentative="1">
      <w:start w:val="1"/>
      <w:numFmt w:val="lowerLetter"/>
      <w:lvlText w:val="%8."/>
      <w:lvlJc w:val="left"/>
      <w:pPr>
        <w:ind w:left="5484" w:hanging="360"/>
      </w:pPr>
    </w:lvl>
    <w:lvl w:ilvl="8" w:tplc="0409001B" w:tentative="1">
      <w:start w:val="1"/>
      <w:numFmt w:val="lowerRoman"/>
      <w:lvlText w:val="%9."/>
      <w:lvlJc w:val="right"/>
      <w:pPr>
        <w:ind w:left="6204" w:hanging="180"/>
      </w:pPr>
    </w:lvl>
  </w:abstractNum>
  <w:abstractNum w:abstractNumId="5" w15:restartNumberingAfterBreak="0">
    <w:nsid w:val="222A651D"/>
    <w:multiLevelType w:val="hybridMultilevel"/>
    <w:tmpl w:val="7974C5DE"/>
    <w:lvl w:ilvl="0" w:tplc="89867B7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7703B"/>
    <w:multiLevelType w:val="hybridMultilevel"/>
    <w:tmpl w:val="7974C5DE"/>
    <w:lvl w:ilvl="0" w:tplc="89867B7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F2413"/>
    <w:multiLevelType w:val="hybridMultilevel"/>
    <w:tmpl w:val="1EB430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B8692E"/>
    <w:multiLevelType w:val="hybridMultilevel"/>
    <w:tmpl w:val="4F6A1CF0"/>
    <w:lvl w:ilvl="0" w:tplc="92D6C19E">
      <w:start w:val="1"/>
      <w:numFmt w:val="decimal"/>
      <w:lvlText w:val="%1."/>
      <w:lvlJc w:val="left"/>
      <w:pPr>
        <w:ind w:left="928" w:hanging="360"/>
      </w:pPr>
      <w:rPr>
        <w:rFonts w:hint="default"/>
        <w:b w:val="0"/>
        <w:bCs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D31F5"/>
    <w:multiLevelType w:val="hybridMultilevel"/>
    <w:tmpl w:val="C6A8AE12"/>
    <w:lvl w:ilvl="0" w:tplc="2578E7E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4B3B1E"/>
    <w:multiLevelType w:val="hybridMultilevel"/>
    <w:tmpl w:val="293C373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39071B"/>
    <w:multiLevelType w:val="multilevel"/>
    <w:tmpl w:val="B0B6E2A2"/>
    <w:lvl w:ilvl="0">
      <w:start w:val="1"/>
      <w:numFmt w:val="decimal"/>
      <w:lvlText w:val="%1.0"/>
      <w:lvlJc w:val="left"/>
      <w:pPr>
        <w:ind w:left="1176" w:hanging="984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896" w:hanging="9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6" w:hanging="98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32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3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112" w:hanging="2160"/>
      </w:pPr>
      <w:rPr>
        <w:rFonts w:hint="default"/>
      </w:rPr>
    </w:lvl>
  </w:abstractNum>
  <w:abstractNum w:abstractNumId="12" w15:restartNumberingAfterBreak="0">
    <w:nsid w:val="55C40886"/>
    <w:multiLevelType w:val="hybridMultilevel"/>
    <w:tmpl w:val="73E8F134"/>
    <w:lvl w:ilvl="0" w:tplc="4BC4FDBA">
      <w:start w:val="1"/>
      <w:numFmt w:val="upperLetter"/>
      <w:lvlText w:val="(%1)"/>
      <w:lvlJc w:val="left"/>
      <w:pPr>
        <w:ind w:left="744" w:hanging="384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449FC"/>
    <w:multiLevelType w:val="hybridMultilevel"/>
    <w:tmpl w:val="CD2C9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5C322E"/>
    <w:multiLevelType w:val="hybridMultilevel"/>
    <w:tmpl w:val="7DD84522"/>
    <w:lvl w:ilvl="0" w:tplc="BA389298">
      <w:start w:val="1"/>
      <w:numFmt w:val="upp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12"/>
  </w:num>
  <w:num w:numId="5">
    <w:abstractNumId w:val="6"/>
  </w:num>
  <w:num w:numId="6">
    <w:abstractNumId w:val="2"/>
  </w:num>
  <w:num w:numId="7">
    <w:abstractNumId w:val="0"/>
  </w:num>
  <w:num w:numId="8">
    <w:abstractNumId w:val="3"/>
  </w:num>
  <w:num w:numId="9">
    <w:abstractNumId w:val="13"/>
  </w:num>
  <w:num w:numId="10">
    <w:abstractNumId w:val="1"/>
  </w:num>
  <w:num w:numId="11">
    <w:abstractNumId w:val="10"/>
  </w:num>
  <w:num w:numId="12">
    <w:abstractNumId w:val="9"/>
  </w:num>
  <w:num w:numId="13">
    <w:abstractNumId w:val="7"/>
  </w:num>
  <w:num w:numId="14">
    <w:abstractNumId w:val="1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zMDM3NTY0MzMwNTRT0lEKTi0uzszPAykwrgUABOaH3CwAAAA="/>
  </w:docVars>
  <w:rsids>
    <w:rsidRoot w:val="00B26882"/>
    <w:rsid w:val="0000169A"/>
    <w:rsid w:val="00007F53"/>
    <w:rsid w:val="00013473"/>
    <w:rsid w:val="00023788"/>
    <w:rsid w:val="00043D59"/>
    <w:rsid w:val="000512CC"/>
    <w:rsid w:val="000860B6"/>
    <w:rsid w:val="000958F2"/>
    <w:rsid w:val="000A4EA5"/>
    <w:rsid w:val="000D11DC"/>
    <w:rsid w:val="00112647"/>
    <w:rsid w:val="00112FB6"/>
    <w:rsid w:val="00123D6E"/>
    <w:rsid w:val="00131084"/>
    <w:rsid w:val="00143F3B"/>
    <w:rsid w:val="00152776"/>
    <w:rsid w:val="00153FA8"/>
    <w:rsid w:val="001544CC"/>
    <w:rsid w:val="001723FC"/>
    <w:rsid w:val="001A7DDC"/>
    <w:rsid w:val="001B26A4"/>
    <w:rsid w:val="001B62D8"/>
    <w:rsid w:val="001E2A97"/>
    <w:rsid w:val="001F009B"/>
    <w:rsid w:val="001F6C91"/>
    <w:rsid w:val="001F6EB5"/>
    <w:rsid w:val="00256614"/>
    <w:rsid w:val="0027271E"/>
    <w:rsid w:val="00295B29"/>
    <w:rsid w:val="002A2462"/>
    <w:rsid w:val="002A2F80"/>
    <w:rsid w:val="002D2979"/>
    <w:rsid w:val="002F096D"/>
    <w:rsid w:val="00322319"/>
    <w:rsid w:val="003372F1"/>
    <w:rsid w:val="00353FAE"/>
    <w:rsid w:val="003636B5"/>
    <w:rsid w:val="00370273"/>
    <w:rsid w:val="00387C5E"/>
    <w:rsid w:val="003927F0"/>
    <w:rsid w:val="003B6B66"/>
    <w:rsid w:val="003D014A"/>
    <w:rsid w:val="003F13BC"/>
    <w:rsid w:val="003F1D03"/>
    <w:rsid w:val="0041086E"/>
    <w:rsid w:val="004153A2"/>
    <w:rsid w:val="00441AFC"/>
    <w:rsid w:val="00461621"/>
    <w:rsid w:val="00475D1B"/>
    <w:rsid w:val="00485BF4"/>
    <w:rsid w:val="004A43B0"/>
    <w:rsid w:val="004C0905"/>
    <w:rsid w:val="004F1CB1"/>
    <w:rsid w:val="004F4974"/>
    <w:rsid w:val="004F57D0"/>
    <w:rsid w:val="00505ACD"/>
    <w:rsid w:val="00505C4B"/>
    <w:rsid w:val="0050684E"/>
    <w:rsid w:val="00533DD0"/>
    <w:rsid w:val="005458F2"/>
    <w:rsid w:val="0055775B"/>
    <w:rsid w:val="00570FFD"/>
    <w:rsid w:val="00574F13"/>
    <w:rsid w:val="00583F91"/>
    <w:rsid w:val="005946F1"/>
    <w:rsid w:val="005D0328"/>
    <w:rsid w:val="005F7466"/>
    <w:rsid w:val="00624477"/>
    <w:rsid w:val="00624E83"/>
    <w:rsid w:val="00640976"/>
    <w:rsid w:val="00640A22"/>
    <w:rsid w:val="006504DD"/>
    <w:rsid w:val="00662FB5"/>
    <w:rsid w:val="006A5ECD"/>
    <w:rsid w:val="006C3D43"/>
    <w:rsid w:val="006D6AE0"/>
    <w:rsid w:val="006E349C"/>
    <w:rsid w:val="006F4BFB"/>
    <w:rsid w:val="007009D2"/>
    <w:rsid w:val="00707FA8"/>
    <w:rsid w:val="0072357C"/>
    <w:rsid w:val="0073437E"/>
    <w:rsid w:val="00736A8D"/>
    <w:rsid w:val="00755DA4"/>
    <w:rsid w:val="007706F4"/>
    <w:rsid w:val="00784BF9"/>
    <w:rsid w:val="007A5B6F"/>
    <w:rsid w:val="007C7DA4"/>
    <w:rsid w:val="007F6592"/>
    <w:rsid w:val="008049ED"/>
    <w:rsid w:val="008057A4"/>
    <w:rsid w:val="008146AF"/>
    <w:rsid w:val="0083392C"/>
    <w:rsid w:val="0086580E"/>
    <w:rsid w:val="008771BA"/>
    <w:rsid w:val="008816C8"/>
    <w:rsid w:val="008B041A"/>
    <w:rsid w:val="008B19B4"/>
    <w:rsid w:val="008C664A"/>
    <w:rsid w:val="008E534E"/>
    <w:rsid w:val="008F7A3B"/>
    <w:rsid w:val="00930E9D"/>
    <w:rsid w:val="0099025B"/>
    <w:rsid w:val="00994855"/>
    <w:rsid w:val="00995C19"/>
    <w:rsid w:val="0099699B"/>
    <w:rsid w:val="009C593B"/>
    <w:rsid w:val="009E5A92"/>
    <w:rsid w:val="009F5CD8"/>
    <w:rsid w:val="00A07E15"/>
    <w:rsid w:val="00A11727"/>
    <w:rsid w:val="00A37E10"/>
    <w:rsid w:val="00A5362D"/>
    <w:rsid w:val="00A56524"/>
    <w:rsid w:val="00A948E7"/>
    <w:rsid w:val="00AA48BD"/>
    <w:rsid w:val="00B14B7F"/>
    <w:rsid w:val="00B26882"/>
    <w:rsid w:val="00B61269"/>
    <w:rsid w:val="00B632C4"/>
    <w:rsid w:val="00B670F0"/>
    <w:rsid w:val="00B701E0"/>
    <w:rsid w:val="00B95F00"/>
    <w:rsid w:val="00BD3C0B"/>
    <w:rsid w:val="00BE3EF3"/>
    <w:rsid w:val="00BE4456"/>
    <w:rsid w:val="00BF6B82"/>
    <w:rsid w:val="00C21583"/>
    <w:rsid w:val="00C22D2F"/>
    <w:rsid w:val="00C5199C"/>
    <w:rsid w:val="00C751FA"/>
    <w:rsid w:val="00C846CC"/>
    <w:rsid w:val="00CB645E"/>
    <w:rsid w:val="00CC4767"/>
    <w:rsid w:val="00D04F20"/>
    <w:rsid w:val="00D154E6"/>
    <w:rsid w:val="00D4303E"/>
    <w:rsid w:val="00D96819"/>
    <w:rsid w:val="00DB59C3"/>
    <w:rsid w:val="00DC53C3"/>
    <w:rsid w:val="00DE51D9"/>
    <w:rsid w:val="00DF2F8F"/>
    <w:rsid w:val="00DF5537"/>
    <w:rsid w:val="00E05350"/>
    <w:rsid w:val="00E32FE5"/>
    <w:rsid w:val="00E46C64"/>
    <w:rsid w:val="00E60DD3"/>
    <w:rsid w:val="00E61C4E"/>
    <w:rsid w:val="00E66C6D"/>
    <w:rsid w:val="00E838F6"/>
    <w:rsid w:val="00E92D76"/>
    <w:rsid w:val="00E935E0"/>
    <w:rsid w:val="00EA7C9F"/>
    <w:rsid w:val="00EE1AD5"/>
    <w:rsid w:val="00EE38DC"/>
    <w:rsid w:val="00EF4C58"/>
    <w:rsid w:val="00EF54FD"/>
    <w:rsid w:val="00F0120E"/>
    <w:rsid w:val="00F14A0A"/>
    <w:rsid w:val="00F24EB5"/>
    <w:rsid w:val="00F306BA"/>
    <w:rsid w:val="00F46CB4"/>
    <w:rsid w:val="00F53E8F"/>
    <w:rsid w:val="00F717F6"/>
    <w:rsid w:val="00F817D7"/>
    <w:rsid w:val="00F940B3"/>
    <w:rsid w:val="00FB6998"/>
    <w:rsid w:val="00FD68AC"/>
    <w:rsid w:val="00FE4AF6"/>
    <w:rsid w:val="00FF3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F282A"/>
  <w15:docId w15:val="{C5859A72-37FB-4B67-B39B-C6E4E6A6D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8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268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26882"/>
    <w:rPr>
      <w:rFonts w:ascii="Courier New" w:eastAsia="Times New Roman" w:hAnsi="Courier New" w:cs="Courier New"/>
      <w:sz w:val="20"/>
      <w:szCs w:val="20"/>
    </w:rPr>
  </w:style>
  <w:style w:type="character" w:customStyle="1" w:styleId="promptcommand">
    <w:name w:val="prompt_command"/>
    <w:basedOn w:val="DefaultParagraphFont"/>
    <w:rsid w:val="00B26882"/>
  </w:style>
  <w:style w:type="paragraph" w:styleId="ListParagraph">
    <w:name w:val="List Paragraph"/>
    <w:basedOn w:val="Normal"/>
    <w:uiPriority w:val="34"/>
    <w:qFormat/>
    <w:rsid w:val="00B2688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268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B268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B26882"/>
  </w:style>
  <w:style w:type="character" w:customStyle="1" w:styleId="eop">
    <w:name w:val="eop"/>
    <w:basedOn w:val="DefaultParagraphFont"/>
    <w:rsid w:val="00B26882"/>
  </w:style>
  <w:style w:type="character" w:customStyle="1" w:styleId="promptrow">
    <w:name w:val="prompt_row"/>
    <w:basedOn w:val="DefaultParagraphFont"/>
    <w:rsid w:val="00B26882"/>
  </w:style>
  <w:style w:type="character" w:customStyle="1" w:styleId="prompterror">
    <w:name w:val="prompt_error"/>
    <w:basedOn w:val="DefaultParagraphFont"/>
    <w:rsid w:val="00B26882"/>
  </w:style>
  <w:style w:type="paragraph" w:styleId="BalloonText">
    <w:name w:val="Balloon Text"/>
    <w:basedOn w:val="Normal"/>
    <w:link w:val="BalloonTextChar"/>
    <w:uiPriority w:val="99"/>
    <w:semiHidden/>
    <w:unhideWhenUsed/>
    <w:rsid w:val="005F74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46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B63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632C4"/>
  </w:style>
  <w:style w:type="paragraph" w:styleId="Footer">
    <w:name w:val="footer"/>
    <w:basedOn w:val="Normal"/>
    <w:link w:val="FooterChar"/>
    <w:uiPriority w:val="99"/>
    <w:unhideWhenUsed/>
    <w:rsid w:val="00B63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2C4"/>
  </w:style>
  <w:style w:type="paragraph" w:styleId="NoSpacing">
    <w:name w:val="No Spacing"/>
    <w:uiPriority w:val="1"/>
    <w:qFormat/>
    <w:rsid w:val="00E32FE5"/>
    <w:pPr>
      <w:spacing w:after="0" w:line="240" w:lineRule="auto"/>
    </w:pPr>
  </w:style>
  <w:style w:type="character" w:customStyle="1" w:styleId="s18c663362">
    <w:name w:val="s18c663362"/>
    <w:basedOn w:val="DefaultParagraphFont"/>
    <w:rsid w:val="002A2F80"/>
  </w:style>
  <w:style w:type="character" w:customStyle="1" w:styleId="sb71371b02">
    <w:name w:val="sb71371b02"/>
    <w:basedOn w:val="DefaultParagraphFont"/>
    <w:rsid w:val="002A2F80"/>
  </w:style>
  <w:style w:type="character" w:customStyle="1" w:styleId="sbe9bff5b2">
    <w:name w:val="sbe9bff5b2"/>
    <w:basedOn w:val="DefaultParagraphFont"/>
    <w:rsid w:val="002A2F80"/>
  </w:style>
  <w:style w:type="character" w:customStyle="1" w:styleId="seea50f9e2">
    <w:name w:val="seea50f9e2"/>
    <w:basedOn w:val="DefaultParagraphFont"/>
    <w:rsid w:val="002A2F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82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3274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83242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2801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583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78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69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37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6553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6456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68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4298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0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40117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0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05795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6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800186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56837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6859">
              <w:marLeft w:val="0"/>
              <w:marRight w:val="0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4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13236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439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18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1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756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1111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42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6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63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24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255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7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501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909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438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421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329704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5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65399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5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237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34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1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558182">
              <w:marLeft w:val="0"/>
              <w:marRight w:val="0"/>
              <w:marTop w:val="24"/>
              <w:marBottom w:val="2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9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35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63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65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97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33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1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78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901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57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366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5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43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2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75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425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9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63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16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88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24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3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1892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670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49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790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66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9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50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00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99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305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3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670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665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85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100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92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19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84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9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84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646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27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17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97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97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32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97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84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50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31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608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11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63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00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099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498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96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760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34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40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9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3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91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9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455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0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89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36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65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591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94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561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02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19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753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34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30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31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7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9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694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01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92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42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95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48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1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188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63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780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321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1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71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012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3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5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304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13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30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0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5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83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677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94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84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81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9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19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699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179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634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244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51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248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64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2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13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2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6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52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56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67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79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60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71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397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932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65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3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03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74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630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112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608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875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655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80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155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29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9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99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835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626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63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13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31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26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73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671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59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11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7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895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67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06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33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49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219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49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934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92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24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33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0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80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470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18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4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66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612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43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10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74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27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11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36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61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6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2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322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84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01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74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47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68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113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21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64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13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60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41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57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9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967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68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25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985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80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52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3590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724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390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11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215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93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19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833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72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493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2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80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05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71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58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2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853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4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6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7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291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68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0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35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73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89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06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3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67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19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60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81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01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21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90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02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51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3075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58735">
              <w:marLeft w:val="0"/>
              <w:marRight w:val="15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675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7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1.xml" /><Relationship Id="rId5" Type="http://schemas.openxmlformats.org/officeDocument/2006/relationships/footnotes" Target="footnotes.xml" /><Relationship Id="rId10" Type="http://schemas.openxmlformats.org/officeDocument/2006/relationships/image" Target="media/image4.png" /><Relationship Id="rId4" Type="http://schemas.openxmlformats.org/officeDocument/2006/relationships/webSettings" Target="webSettings.xml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rerna Singh</cp:lastModifiedBy>
  <cp:revision>2</cp:revision>
  <dcterms:created xsi:type="dcterms:W3CDTF">2020-10-20T14:59:00Z</dcterms:created>
  <dcterms:modified xsi:type="dcterms:W3CDTF">2020-10-20T14:59:00Z</dcterms:modified>
</cp:coreProperties>
</file>